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7932F" w14:textId="73D2B32D" w:rsidR="00D87961" w:rsidRPr="008D4F57" w:rsidRDefault="008D4F57" w:rsidP="008D4F57">
      <w:pPr>
        <w:jc w:val="right"/>
        <w:rPr>
          <w:rFonts w:asciiTheme="majorHAnsi" w:hAnsiTheme="majorHAnsi" w:cstheme="majorHAnsi"/>
          <w:i/>
          <w:iCs/>
        </w:rPr>
      </w:pPr>
      <w:r w:rsidRPr="008D4F57">
        <w:rPr>
          <w:rFonts w:asciiTheme="majorHAnsi" w:hAnsiTheme="majorHAnsi" w:cstheme="majorHAnsi"/>
          <w:i/>
          <w:iCs/>
        </w:rPr>
        <w:t xml:space="preserve">Anexa </w:t>
      </w:r>
      <w:r w:rsidR="00A06661">
        <w:rPr>
          <w:rFonts w:asciiTheme="majorHAnsi" w:hAnsiTheme="majorHAnsi" w:cstheme="majorHAnsi"/>
          <w:i/>
          <w:iCs/>
        </w:rPr>
        <w:t>1</w:t>
      </w:r>
      <w:r w:rsidR="007F1623">
        <w:rPr>
          <w:rFonts w:asciiTheme="majorHAnsi" w:hAnsiTheme="majorHAnsi" w:cstheme="majorHAnsi"/>
          <w:i/>
          <w:iCs/>
        </w:rPr>
        <w:t>1</w:t>
      </w:r>
      <w:r w:rsidRPr="008D4F57">
        <w:rPr>
          <w:rFonts w:asciiTheme="majorHAnsi" w:hAnsiTheme="majorHAnsi" w:cstheme="majorHAnsi"/>
          <w:i/>
          <w:iCs/>
        </w:rPr>
        <w:t xml:space="preserve"> – Model solicitare act adițional</w:t>
      </w:r>
    </w:p>
    <w:p w14:paraId="44313DF0" w14:textId="77777777" w:rsidR="008D4F57" w:rsidRDefault="008D4F57" w:rsidP="008D4F57">
      <w:pPr>
        <w:jc w:val="right"/>
        <w:rPr>
          <w:i/>
          <w:iCs/>
        </w:rPr>
      </w:pPr>
    </w:p>
    <w:p w14:paraId="557F3EC2" w14:textId="77777777" w:rsidR="008D4F57" w:rsidRPr="00CF73FC" w:rsidRDefault="008D4F57" w:rsidP="00942076">
      <w:pPr>
        <w:jc w:val="both"/>
        <w:rPr>
          <w:bCs/>
          <w:szCs w:val="24"/>
        </w:rPr>
      </w:pPr>
    </w:p>
    <w:p w14:paraId="72265427" w14:textId="5F1F5432" w:rsidR="00942076" w:rsidRPr="00CF73FC" w:rsidRDefault="005E00E3" w:rsidP="005E00E3">
      <w:pPr>
        <w:jc w:val="center"/>
        <w:rPr>
          <w:b/>
          <w:bCs/>
          <w:szCs w:val="24"/>
        </w:rPr>
      </w:pPr>
      <w:r w:rsidRPr="00CF73FC">
        <w:rPr>
          <w:b/>
          <w:bCs/>
          <w:szCs w:val="24"/>
        </w:rPr>
        <w:t xml:space="preserve">Nota Solicitare Act </w:t>
      </w:r>
      <w:r w:rsidR="00CF73FC" w:rsidRPr="00CF73FC">
        <w:rPr>
          <w:b/>
          <w:bCs/>
          <w:szCs w:val="24"/>
        </w:rPr>
        <w:t>Adițional</w:t>
      </w:r>
    </w:p>
    <w:p w14:paraId="43775374" w14:textId="77777777" w:rsidR="00942076" w:rsidRPr="00CF73FC" w:rsidRDefault="00942076" w:rsidP="00942076">
      <w:pPr>
        <w:jc w:val="both"/>
        <w:rPr>
          <w:bCs/>
          <w:szCs w:val="24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942076" w:rsidRPr="00CF73FC" w14:paraId="70E3FD79" w14:textId="77777777" w:rsidTr="00075CEE">
        <w:tc>
          <w:tcPr>
            <w:tcW w:w="5000" w:type="pct"/>
            <w:hideMark/>
          </w:tcPr>
          <w:p w14:paraId="53C96993" w14:textId="77777777" w:rsidR="00942076" w:rsidRPr="00CF73FC" w:rsidRDefault="00942076" w:rsidP="00183F43">
            <w:pPr>
              <w:spacing w:before="120" w:after="120"/>
              <w:ind w:left="567" w:hanging="567"/>
              <w:rPr>
                <w:rFonts w:cs="Arial"/>
                <w:b/>
                <w:color w:val="FFFFFF"/>
              </w:rPr>
            </w:pPr>
            <w:r w:rsidRPr="00CF73FC">
              <w:rPr>
                <w:rFonts w:cs="Arial"/>
                <w:b/>
                <w:color w:val="FFFFFF"/>
              </w:rPr>
              <w:t>1. Date generale</w:t>
            </w:r>
          </w:p>
        </w:tc>
      </w:tr>
      <w:tr w:rsidR="00942076" w:rsidRPr="00CF73FC" w14:paraId="2C056A72" w14:textId="77777777" w:rsidTr="00075CEE">
        <w:tc>
          <w:tcPr>
            <w:tcW w:w="5000" w:type="pct"/>
            <w:hideMark/>
          </w:tcPr>
          <w:p w14:paraId="757FF953" w14:textId="2E7E5870" w:rsidR="00942076" w:rsidRPr="00CF73FC" w:rsidRDefault="00942076" w:rsidP="00183F43">
            <w:pPr>
              <w:spacing w:before="120" w:after="120"/>
              <w:ind w:right="-108"/>
              <w:rPr>
                <w:rFonts w:cs="Arial"/>
                <w:bCs/>
              </w:rPr>
            </w:pPr>
            <w:r w:rsidRPr="00CF73FC">
              <w:rPr>
                <w:rFonts w:cs="Arial"/>
                <w:bCs/>
              </w:rPr>
              <w:t xml:space="preserve">Nume </w:t>
            </w:r>
            <w:r w:rsidR="00075CEE" w:rsidRPr="00CF73FC">
              <w:rPr>
                <w:rFonts w:cs="Arial"/>
                <w:bCs/>
              </w:rPr>
              <w:t>Beneficiar......</w:t>
            </w:r>
          </w:p>
          <w:p w14:paraId="498CD46C" w14:textId="2CA06DD8" w:rsidR="00942076" w:rsidRPr="00CF73FC" w:rsidRDefault="00075CEE" w:rsidP="00183F43">
            <w:pPr>
              <w:spacing w:before="120" w:after="120"/>
              <w:ind w:right="-108"/>
              <w:rPr>
                <w:rFonts w:cs="Arial"/>
                <w:bCs/>
              </w:rPr>
            </w:pPr>
            <w:r w:rsidRPr="00CF73FC">
              <w:rPr>
                <w:rFonts w:cs="Arial"/>
                <w:bCs/>
              </w:rPr>
              <w:t>Cod</w:t>
            </w:r>
            <w:r w:rsidR="00942076" w:rsidRPr="00CF73FC">
              <w:rPr>
                <w:rFonts w:cs="Arial"/>
                <w:bCs/>
              </w:rPr>
              <w:t xml:space="preserve"> proiect:…….</w:t>
            </w:r>
          </w:p>
          <w:p w14:paraId="3ABE0309" w14:textId="3EA28956" w:rsidR="00942076" w:rsidRPr="00CF73FC" w:rsidRDefault="00CF73FC" w:rsidP="00183F43">
            <w:pPr>
              <w:spacing w:before="120" w:after="120"/>
              <w:ind w:right="-108"/>
              <w:rPr>
                <w:rFonts w:cs="Arial"/>
                <w:bCs/>
              </w:rPr>
            </w:pPr>
            <w:r w:rsidRPr="00CF73FC">
              <w:rPr>
                <w:rFonts w:cs="Arial"/>
                <w:bCs/>
              </w:rPr>
              <w:t>Număr</w:t>
            </w:r>
            <w:r w:rsidR="00942076" w:rsidRPr="00CF73FC">
              <w:rPr>
                <w:rFonts w:cs="Arial"/>
                <w:bCs/>
              </w:rPr>
              <w:t xml:space="preserve"> contract </w:t>
            </w:r>
            <w:r w:rsidR="00075CEE" w:rsidRPr="00CF73FC">
              <w:rPr>
                <w:rFonts w:cs="Arial"/>
                <w:bCs/>
              </w:rPr>
              <w:t xml:space="preserve">de </w:t>
            </w:r>
            <w:r w:rsidRPr="00CF73FC">
              <w:rPr>
                <w:rFonts w:cs="Arial"/>
                <w:bCs/>
              </w:rPr>
              <w:t>finanțare</w:t>
            </w:r>
            <w:r w:rsidR="00942076" w:rsidRPr="00CF73FC">
              <w:rPr>
                <w:rFonts w:cs="Arial"/>
                <w:bCs/>
              </w:rPr>
              <w:t>: ……</w:t>
            </w:r>
          </w:p>
          <w:p w14:paraId="268734E8" w14:textId="5D6497A0" w:rsidR="00942076" w:rsidRPr="00CF73FC" w:rsidRDefault="00942076" w:rsidP="00942076">
            <w:pPr>
              <w:spacing w:before="120" w:after="120"/>
              <w:ind w:right="-108"/>
              <w:rPr>
                <w:rFonts w:cs="Arial"/>
                <w:b/>
              </w:rPr>
            </w:pPr>
          </w:p>
        </w:tc>
      </w:tr>
    </w:tbl>
    <w:p w14:paraId="66D159CC" w14:textId="77777777" w:rsidR="00942076" w:rsidRPr="00CF73FC" w:rsidRDefault="00942076" w:rsidP="00942076">
      <w:pPr>
        <w:jc w:val="both"/>
        <w:rPr>
          <w:bCs/>
          <w:szCs w:val="24"/>
        </w:rPr>
      </w:pPr>
    </w:p>
    <w:p w14:paraId="086EE4C5" w14:textId="77777777" w:rsidR="005E00E3" w:rsidRPr="00CF73FC" w:rsidRDefault="005E00E3" w:rsidP="005E00E3">
      <w:pPr>
        <w:jc w:val="both"/>
      </w:pPr>
    </w:p>
    <w:p w14:paraId="214AFE22" w14:textId="10D6CF0D" w:rsidR="005E00E3" w:rsidRPr="00CF73FC" w:rsidRDefault="005E00E3" w:rsidP="005E00E3">
      <w:pPr>
        <w:jc w:val="both"/>
      </w:pPr>
      <w:r w:rsidRPr="00CF73FC">
        <w:t xml:space="preserve">Va </w:t>
      </w:r>
      <w:r w:rsidR="00CF73FC" w:rsidRPr="00CF73FC">
        <w:t>înaint</w:t>
      </w:r>
      <w:r w:rsidR="00A67855">
        <w:t>ă</w:t>
      </w:r>
      <w:r w:rsidR="00CF73FC" w:rsidRPr="00CF73FC">
        <w:t>m</w:t>
      </w:r>
      <w:r w:rsidRPr="00CF73FC">
        <w:t xml:space="preserve"> nota de solicitare pentru semnarea actului </w:t>
      </w:r>
      <w:r w:rsidR="00CF73FC" w:rsidRPr="00CF73FC">
        <w:t>adițional</w:t>
      </w:r>
      <w:r w:rsidRPr="00CF73FC">
        <w:t xml:space="preserve"> la Contractul de </w:t>
      </w:r>
      <w:r w:rsidR="00CF73FC" w:rsidRPr="00CF73FC">
        <w:t>finanțare</w:t>
      </w:r>
      <w:r w:rsidRPr="00CF73FC">
        <w:t xml:space="preserve"> nr…. </w:t>
      </w:r>
    </w:p>
    <w:p w14:paraId="55042A67" w14:textId="77777777" w:rsidR="005E00E3" w:rsidRPr="00CF73FC" w:rsidRDefault="005E00E3" w:rsidP="00942076">
      <w:pPr>
        <w:jc w:val="both"/>
        <w:rPr>
          <w:bCs/>
          <w:szCs w:val="24"/>
        </w:rPr>
      </w:pPr>
    </w:p>
    <w:tbl>
      <w:tblPr>
        <w:tblStyle w:val="TableGridLight"/>
        <w:tblW w:w="0" w:type="auto"/>
        <w:tblLook w:val="01E0" w:firstRow="1" w:lastRow="1" w:firstColumn="1" w:lastColumn="1" w:noHBand="0" w:noVBand="0"/>
      </w:tblPr>
      <w:tblGrid>
        <w:gridCol w:w="2345"/>
        <w:gridCol w:w="2333"/>
        <w:gridCol w:w="2336"/>
        <w:gridCol w:w="2336"/>
      </w:tblGrid>
      <w:tr w:rsidR="005E00E3" w:rsidRPr="00CF73FC" w14:paraId="4455DF95" w14:textId="77777777" w:rsidTr="00075CEE">
        <w:tc>
          <w:tcPr>
            <w:tcW w:w="2345" w:type="dxa"/>
          </w:tcPr>
          <w:p w14:paraId="1BDB9945" w14:textId="77777777" w:rsidR="005E00E3" w:rsidRPr="00CF73FC" w:rsidRDefault="005E00E3" w:rsidP="005E00E3">
            <w:pPr>
              <w:spacing w:before="120" w:after="120"/>
              <w:ind w:left="567" w:hanging="567"/>
              <w:rPr>
                <w:rFonts w:cs="Arial"/>
                <w:b/>
              </w:rPr>
            </w:pPr>
          </w:p>
        </w:tc>
        <w:tc>
          <w:tcPr>
            <w:tcW w:w="2333" w:type="dxa"/>
          </w:tcPr>
          <w:p w14:paraId="5293BC77" w14:textId="0BAF1A81" w:rsidR="005E00E3" w:rsidRPr="00CF73FC" w:rsidRDefault="005E00E3" w:rsidP="005E00E3">
            <w:pPr>
              <w:spacing w:before="120" w:after="120"/>
              <w:ind w:left="567" w:hanging="567"/>
              <w:rPr>
                <w:rFonts w:cs="Arial"/>
                <w:b/>
              </w:rPr>
            </w:pPr>
            <w:r w:rsidRPr="00CF73FC">
              <w:rPr>
                <w:rFonts w:cs="Arial"/>
                <w:b/>
              </w:rPr>
              <w:t xml:space="preserve">Contract </w:t>
            </w:r>
            <w:r w:rsidR="00CF73FC" w:rsidRPr="00CF73FC">
              <w:rPr>
                <w:rFonts w:cs="Arial"/>
                <w:b/>
              </w:rPr>
              <w:t>inițial</w:t>
            </w:r>
          </w:p>
        </w:tc>
        <w:tc>
          <w:tcPr>
            <w:tcW w:w="2336" w:type="dxa"/>
          </w:tcPr>
          <w:p w14:paraId="08B1F740" w14:textId="1196F664" w:rsidR="005E00E3" w:rsidRPr="00CF73FC" w:rsidRDefault="005E00E3" w:rsidP="005E00E3">
            <w:pPr>
              <w:spacing w:before="120" w:after="120"/>
              <w:ind w:left="567" w:hanging="567"/>
              <w:rPr>
                <w:rFonts w:cs="Arial"/>
                <w:b/>
              </w:rPr>
            </w:pPr>
            <w:r w:rsidRPr="00CF73FC">
              <w:rPr>
                <w:rFonts w:cs="Arial"/>
                <w:b/>
              </w:rPr>
              <w:t xml:space="preserve">Act </w:t>
            </w:r>
            <w:r w:rsidR="00CF73FC" w:rsidRPr="00CF73FC">
              <w:rPr>
                <w:rFonts w:cs="Arial"/>
                <w:b/>
              </w:rPr>
              <w:t>adițional</w:t>
            </w:r>
            <w:r w:rsidRPr="00CF73FC">
              <w:rPr>
                <w:rFonts w:cs="Arial"/>
                <w:b/>
              </w:rPr>
              <w:t xml:space="preserve"> nr.1</w:t>
            </w:r>
          </w:p>
        </w:tc>
        <w:tc>
          <w:tcPr>
            <w:tcW w:w="2336" w:type="dxa"/>
          </w:tcPr>
          <w:p w14:paraId="2E6719CF" w14:textId="5D340B30" w:rsidR="005E00E3" w:rsidRPr="00CF73FC" w:rsidRDefault="005E00E3" w:rsidP="005E00E3">
            <w:pPr>
              <w:spacing w:before="120" w:after="120"/>
              <w:ind w:left="567" w:hanging="567"/>
              <w:rPr>
                <w:rFonts w:cs="Arial"/>
                <w:b/>
              </w:rPr>
            </w:pPr>
            <w:r w:rsidRPr="00CF73FC">
              <w:rPr>
                <w:rFonts w:cs="Arial"/>
                <w:b/>
              </w:rPr>
              <w:t xml:space="preserve">Act </w:t>
            </w:r>
            <w:r w:rsidR="00CF73FC" w:rsidRPr="00CF73FC">
              <w:rPr>
                <w:rFonts w:cs="Arial"/>
                <w:b/>
              </w:rPr>
              <w:t>adițional</w:t>
            </w:r>
            <w:r w:rsidRPr="00CF73FC">
              <w:rPr>
                <w:rFonts w:cs="Arial"/>
                <w:b/>
              </w:rPr>
              <w:t xml:space="preserve"> nr…..</w:t>
            </w:r>
          </w:p>
        </w:tc>
      </w:tr>
      <w:tr w:rsidR="005E00E3" w:rsidRPr="00CF73FC" w14:paraId="73E4E0CD" w14:textId="77777777" w:rsidTr="00075CEE">
        <w:tc>
          <w:tcPr>
            <w:tcW w:w="2345" w:type="dxa"/>
          </w:tcPr>
          <w:p w14:paraId="2D6F389D" w14:textId="3292ABE0" w:rsidR="005E00E3" w:rsidRPr="00CF73FC" w:rsidRDefault="005E00E3" w:rsidP="00187CE1">
            <w:pPr>
              <w:jc w:val="both"/>
            </w:pPr>
            <w:r w:rsidRPr="00CF73FC">
              <w:t xml:space="preserve">Valoare </w:t>
            </w:r>
            <w:r w:rsidR="00075CEE" w:rsidRPr="00CF73FC">
              <w:t>T</w:t>
            </w:r>
            <w:r w:rsidRPr="00CF73FC">
              <w:t>otala proiect</w:t>
            </w:r>
          </w:p>
        </w:tc>
        <w:tc>
          <w:tcPr>
            <w:tcW w:w="2333" w:type="dxa"/>
          </w:tcPr>
          <w:p w14:paraId="1EDB9E94" w14:textId="77777777" w:rsidR="005E00E3" w:rsidRPr="00CF73FC" w:rsidRDefault="005E00E3" w:rsidP="00187CE1">
            <w:pPr>
              <w:jc w:val="both"/>
            </w:pPr>
          </w:p>
        </w:tc>
        <w:tc>
          <w:tcPr>
            <w:tcW w:w="2336" w:type="dxa"/>
          </w:tcPr>
          <w:p w14:paraId="6A5F4870" w14:textId="77777777" w:rsidR="005E00E3" w:rsidRPr="00CF73FC" w:rsidRDefault="005E00E3" w:rsidP="00187CE1">
            <w:pPr>
              <w:jc w:val="both"/>
            </w:pPr>
          </w:p>
        </w:tc>
        <w:tc>
          <w:tcPr>
            <w:tcW w:w="2336" w:type="dxa"/>
          </w:tcPr>
          <w:p w14:paraId="646AE520" w14:textId="77777777" w:rsidR="005E00E3" w:rsidRPr="00CF73FC" w:rsidRDefault="005E00E3" w:rsidP="00187CE1">
            <w:pPr>
              <w:jc w:val="both"/>
            </w:pPr>
          </w:p>
        </w:tc>
      </w:tr>
      <w:tr w:rsidR="005E00E3" w:rsidRPr="00CF73FC" w14:paraId="38B7F643" w14:textId="77777777" w:rsidTr="00075CEE">
        <w:tc>
          <w:tcPr>
            <w:tcW w:w="2345" w:type="dxa"/>
          </w:tcPr>
          <w:p w14:paraId="2E91130F" w14:textId="3FD874A3" w:rsidR="005E00E3" w:rsidRPr="00CF73FC" w:rsidRDefault="005E00E3" w:rsidP="00187CE1">
            <w:pPr>
              <w:jc w:val="both"/>
            </w:pPr>
            <w:r w:rsidRPr="00CF73FC">
              <w:t>Durata luni</w:t>
            </w:r>
          </w:p>
        </w:tc>
        <w:tc>
          <w:tcPr>
            <w:tcW w:w="2333" w:type="dxa"/>
          </w:tcPr>
          <w:p w14:paraId="0E94E039" w14:textId="77777777" w:rsidR="005E00E3" w:rsidRPr="00CF73FC" w:rsidRDefault="005E00E3" w:rsidP="00187CE1">
            <w:pPr>
              <w:jc w:val="both"/>
            </w:pPr>
          </w:p>
        </w:tc>
        <w:tc>
          <w:tcPr>
            <w:tcW w:w="2336" w:type="dxa"/>
          </w:tcPr>
          <w:p w14:paraId="006A9FE9" w14:textId="77777777" w:rsidR="005E00E3" w:rsidRPr="00CF73FC" w:rsidRDefault="005E00E3" w:rsidP="00187CE1">
            <w:pPr>
              <w:jc w:val="both"/>
            </w:pPr>
          </w:p>
        </w:tc>
        <w:tc>
          <w:tcPr>
            <w:tcW w:w="2336" w:type="dxa"/>
          </w:tcPr>
          <w:p w14:paraId="15855FC6" w14:textId="77777777" w:rsidR="005E00E3" w:rsidRPr="00CF73FC" w:rsidRDefault="005E00E3" w:rsidP="00187CE1">
            <w:pPr>
              <w:jc w:val="both"/>
            </w:pPr>
          </w:p>
        </w:tc>
      </w:tr>
      <w:tr w:rsidR="005E00E3" w:rsidRPr="00CF73FC" w14:paraId="617F7CBC" w14:textId="77777777" w:rsidTr="00075CEE">
        <w:tc>
          <w:tcPr>
            <w:tcW w:w="2345" w:type="dxa"/>
          </w:tcPr>
          <w:p w14:paraId="046F4AB0" w14:textId="3C335DFD" w:rsidR="005E00E3" w:rsidRPr="00CF73FC" w:rsidRDefault="005E00E3" w:rsidP="005E00E3">
            <w:pPr>
              <w:jc w:val="both"/>
            </w:pPr>
            <w:r w:rsidRPr="00CF73FC">
              <w:t xml:space="preserve">Data </w:t>
            </w:r>
            <w:r w:rsidR="00CF73FC" w:rsidRPr="00CF73FC">
              <w:t>finalizării</w:t>
            </w:r>
          </w:p>
        </w:tc>
        <w:tc>
          <w:tcPr>
            <w:tcW w:w="2333" w:type="dxa"/>
          </w:tcPr>
          <w:p w14:paraId="3C90F1BE" w14:textId="77777777" w:rsidR="005E00E3" w:rsidRPr="00CF73FC" w:rsidRDefault="005E00E3" w:rsidP="00187CE1">
            <w:pPr>
              <w:jc w:val="both"/>
            </w:pPr>
          </w:p>
        </w:tc>
        <w:tc>
          <w:tcPr>
            <w:tcW w:w="2336" w:type="dxa"/>
          </w:tcPr>
          <w:p w14:paraId="1F96DB85" w14:textId="77777777" w:rsidR="005E00E3" w:rsidRPr="00CF73FC" w:rsidRDefault="005E00E3" w:rsidP="00187CE1">
            <w:pPr>
              <w:jc w:val="both"/>
            </w:pPr>
          </w:p>
        </w:tc>
        <w:tc>
          <w:tcPr>
            <w:tcW w:w="2336" w:type="dxa"/>
          </w:tcPr>
          <w:p w14:paraId="79703A74" w14:textId="77777777" w:rsidR="005E00E3" w:rsidRPr="00CF73FC" w:rsidRDefault="005E00E3" w:rsidP="00187CE1">
            <w:pPr>
              <w:jc w:val="both"/>
            </w:pPr>
          </w:p>
        </w:tc>
      </w:tr>
    </w:tbl>
    <w:p w14:paraId="72E1173A" w14:textId="77777777" w:rsidR="005E00E3" w:rsidRPr="00CF73FC" w:rsidRDefault="005E00E3" w:rsidP="00942076">
      <w:pPr>
        <w:jc w:val="both"/>
        <w:rPr>
          <w:bCs/>
          <w:szCs w:val="24"/>
        </w:rPr>
      </w:pPr>
    </w:p>
    <w:p w14:paraId="40451198" w14:textId="77777777" w:rsidR="005E00E3" w:rsidRPr="00CF73FC" w:rsidRDefault="005E00E3" w:rsidP="00942076">
      <w:pPr>
        <w:jc w:val="both"/>
        <w:rPr>
          <w:bCs/>
          <w:szCs w:val="24"/>
        </w:rPr>
      </w:pPr>
    </w:p>
    <w:tbl>
      <w:tblPr>
        <w:tblStyle w:val="TableGridLight"/>
        <w:tblW w:w="9355" w:type="dxa"/>
        <w:tblLook w:val="01E0" w:firstRow="1" w:lastRow="1" w:firstColumn="1" w:lastColumn="1" w:noHBand="0" w:noVBand="0"/>
      </w:tblPr>
      <w:tblGrid>
        <w:gridCol w:w="2335"/>
        <w:gridCol w:w="7020"/>
      </w:tblGrid>
      <w:tr w:rsidR="005E00E3" w:rsidRPr="00CF73FC" w14:paraId="35863B25" w14:textId="77777777" w:rsidTr="00B725CE">
        <w:tc>
          <w:tcPr>
            <w:tcW w:w="2335" w:type="dxa"/>
          </w:tcPr>
          <w:p w14:paraId="34C0C212" w14:textId="17899EEF" w:rsidR="005E00E3" w:rsidRPr="00CF73FC" w:rsidRDefault="00CF73FC" w:rsidP="005E00E3">
            <w:pPr>
              <w:spacing w:before="120" w:after="120"/>
              <w:ind w:left="567" w:hanging="567"/>
              <w:rPr>
                <w:b/>
              </w:rPr>
            </w:pPr>
            <w:r w:rsidRPr="00CF73FC">
              <w:rPr>
                <w:b/>
              </w:rPr>
              <w:t>Modificări</w:t>
            </w:r>
            <w:r w:rsidR="005E00E3" w:rsidRPr="00CF73FC">
              <w:rPr>
                <w:b/>
              </w:rPr>
              <w:t xml:space="preserve"> solicitate</w:t>
            </w:r>
          </w:p>
        </w:tc>
        <w:tc>
          <w:tcPr>
            <w:tcW w:w="7020" w:type="dxa"/>
          </w:tcPr>
          <w:p w14:paraId="61E1FBD0" w14:textId="77777777" w:rsidR="005E00E3" w:rsidRPr="00CF73FC" w:rsidRDefault="005E00E3" w:rsidP="005E00E3">
            <w:pPr>
              <w:spacing w:before="120" w:after="120"/>
              <w:ind w:left="567" w:hanging="567"/>
              <w:rPr>
                <w:b/>
              </w:rPr>
            </w:pPr>
            <w:r w:rsidRPr="00CF73FC">
              <w:rPr>
                <w:b/>
              </w:rPr>
              <w:t xml:space="preserve">Descriere </w:t>
            </w:r>
          </w:p>
        </w:tc>
      </w:tr>
      <w:tr w:rsidR="005E00E3" w:rsidRPr="00CF73FC" w14:paraId="069CB469" w14:textId="77777777" w:rsidTr="00B725CE">
        <w:tc>
          <w:tcPr>
            <w:tcW w:w="2335" w:type="dxa"/>
          </w:tcPr>
          <w:p w14:paraId="7997D973" w14:textId="292B194E" w:rsidR="005E00E3" w:rsidRPr="00CF73FC" w:rsidRDefault="005E00E3" w:rsidP="00187CE1">
            <w:pPr>
              <w:jc w:val="both"/>
            </w:pPr>
            <w:r w:rsidRPr="00CF73FC">
              <w:t xml:space="preserve">Scopul Actului </w:t>
            </w:r>
            <w:r w:rsidR="00CF73FC" w:rsidRPr="00CF73FC">
              <w:t>Adițional</w:t>
            </w:r>
          </w:p>
        </w:tc>
        <w:tc>
          <w:tcPr>
            <w:tcW w:w="7020" w:type="dxa"/>
          </w:tcPr>
          <w:p w14:paraId="20520BD5" w14:textId="77777777" w:rsidR="005E00E3" w:rsidRPr="00CF73FC" w:rsidRDefault="005E00E3" w:rsidP="00187CE1">
            <w:pPr>
              <w:jc w:val="both"/>
            </w:pPr>
          </w:p>
        </w:tc>
      </w:tr>
      <w:tr w:rsidR="005E00E3" w:rsidRPr="00CF73FC" w14:paraId="7B6E0739" w14:textId="77777777" w:rsidTr="00B725CE">
        <w:trPr>
          <w:trHeight w:val="350"/>
        </w:trPr>
        <w:tc>
          <w:tcPr>
            <w:tcW w:w="2335" w:type="dxa"/>
          </w:tcPr>
          <w:p w14:paraId="44C1E54E" w14:textId="4546F953" w:rsidR="005E00E3" w:rsidRPr="00CF73FC" w:rsidRDefault="005E00E3" w:rsidP="00187CE1">
            <w:pPr>
              <w:jc w:val="both"/>
            </w:pPr>
            <w:r w:rsidRPr="00CF73FC">
              <w:t>Justificare</w:t>
            </w:r>
            <w:r w:rsidR="00CF73FC">
              <w:t>a</w:t>
            </w:r>
            <w:r w:rsidRPr="00CF73FC">
              <w:t xml:space="preserve"> </w:t>
            </w:r>
            <w:r w:rsidR="00CF73FC" w:rsidRPr="00CF73FC">
              <w:t>modificării</w:t>
            </w:r>
          </w:p>
        </w:tc>
        <w:tc>
          <w:tcPr>
            <w:tcW w:w="7020" w:type="dxa"/>
          </w:tcPr>
          <w:p w14:paraId="4F8D5120" w14:textId="77777777" w:rsidR="005E00E3" w:rsidRPr="00CF73FC" w:rsidRDefault="005E00E3" w:rsidP="00187CE1">
            <w:pPr>
              <w:jc w:val="both"/>
            </w:pPr>
          </w:p>
        </w:tc>
      </w:tr>
      <w:tr w:rsidR="005E00E3" w:rsidRPr="00CF73FC" w14:paraId="479977D9" w14:textId="77777777" w:rsidTr="00B725CE">
        <w:tc>
          <w:tcPr>
            <w:tcW w:w="2335" w:type="dxa"/>
          </w:tcPr>
          <w:p w14:paraId="4718044D" w14:textId="77777777" w:rsidR="005E00E3" w:rsidRPr="00CF73FC" w:rsidRDefault="005E00E3" w:rsidP="00187CE1">
            <w:pPr>
              <w:jc w:val="both"/>
            </w:pPr>
            <w:r w:rsidRPr="00CF73FC">
              <w:t>Impact asupra liniilor bugetare</w:t>
            </w:r>
          </w:p>
        </w:tc>
        <w:tc>
          <w:tcPr>
            <w:tcW w:w="7020" w:type="dxa"/>
          </w:tcPr>
          <w:p w14:paraId="4FCEFCF2" w14:textId="77777777" w:rsidR="005E00E3" w:rsidRPr="00CF73FC" w:rsidRDefault="005E00E3" w:rsidP="005E00E3">
            <w:pPr>
              <w:jc w:val="both"/>
            </w:pPr>
          </w:p>
          <w:p w14:paraId="52CAC2A1" w14:textId="77777777" w:rsidR="005E00E3" w:rsidRPr="00CF73FC" w:rsidRDefault="005E00E3" w:rsidP="00187CE1">
            <w:pPr>
              <w:jc w:val="both"/>
            </w:pPr>
          </w:p>
        </w:tc>
      </w:tr>
      <w:tr w:rsidR="005E00E3" w:rsidRPr="00CF73FC" w14:paraId="50C6EBB5" w14:textId="77777777" w:rsidTr="00B725CE">
        <w:tc>
          <w:tcPr>
            <w:tcW w:w="2335" w:type="dxa"/>
          </w:tcPr>
          <w:p w14:paraId="6597A61B" w14:textId="4528CF0F" w:rsidR="005E00E3" w:rsidRPr="00CF73FC" w:rsidRDefault="005E00E3" w:rsidP="00187CE1">
            <w:pPr>
              <w:jc w:val="both"/>
            </w:pPr>
            <w:r w:rsidRPr="00CF73FC">
              <w:t xml:space="preserve">Impact asupra </w:t>
            </w:r>
            <w:r w:rsidR="00CF73FC" w:rsidRPr="00CF73FC">
              <w:t>activităților</w:t>
            </w:r>
            <w:r w:rsidRPr="00CF73FC">
              <w:t xml:space="preserve"> proiectului</w:t>
            </w:r>
          </w:p>
        </w:tc>
        <w:tc>
          <w:tcPr>
            <w:tcW w:w="7020" w:type="dxa"/>
          </w:tcPr>
          <w:p w14:paraId="0B4CDAC6" w14:textId="77777777" w:rsidR="005E00E3" w:rsidRPr="00CF73FC" w:rsidRDefault="005E00E3" w:rsidP="005E00E3">
            <w:pPr>
              <w:jc w:val="both"/>
            </w:pPr>
          </w:p>
          <w:p w14:paraId="07B89F60" w14:textId="77777777" w:rsidR="005E00E3" w:rsidRPr="00CF73FC" w:rsidRDefault="005E00E3" w:rsidP="005E00E3">
            <w:pPr>
              <w:jc w:val="both"/>
            </w:pPr>
          </w:p>
        </w:tc>
      </w:tr>
      <w:tr w:rsidR="005E00E3" w:rsidRPr="00CF73FC" w14:paraId="150DE849" w14:textId="77777777" w:rsidTr="00B725CE">
        <w:tc>
          <w:tcPr>
            <w:tcW w:w="2335" w:type="dxa"/>
          </w:tcPr>
          <w:p w14:paraId="7A4D63AE" w14:textId="404987D0" w:rsidR="005E00E3" w:rsidRPr="00CF73FC" w:rsidRDefault="005E00E3" w:rsidP="005E00E3">
            <w:pPr>
              <w:jc w:val="both"/>
            </w:pPr>
            <w:r w:rsidRPr="00CF73FC">
              <w:t>Impact asupra rezultatelor/</w:t>
            </w:r>
            <w:r w:rsidR="007E1B2D">
              <w:t xml:space="preserve"> </w:t>
            </w:r>
            <w:r w:rsidRPr="00CF73FC">
              <w:t>indicatorilor proiectului</w:t>
            </w:r>
          </w:p>
        </w:tc>
        <w:tc>
          <w:tcPr>
            <w:tcW w:w="7020" w:type="dxa"/>
          </w:tcPr>
          <w:p w14:paraId="49148C2F" w14:textId="77777777" w:rsidR="005E00E3" w:rsidRPr="00CF73FC" w:rsidRDefault="005E00E3" w:rsidP="005E00E3">
            <w:pPr>
              <w:jc w:val="both"/>
            </w:pPr>
          </w:p>
          <w:p w14:paraId="3452D452" w14:textId="77777777" w:rsidR="005E00E3" w:rsidRPr="00CF73FC" w:rsidRDefault="005E00E3" w:rsidP="005E00E3">
            <w:pPr>
              <w:jc w:val="both"/>
            </w:pPr>
          </w:p>
          <w:p w14:paraId="68A8212F" w14:textId="77777777" w:rsidR="005E00E3" w:rsidRPr="00CF73FC" w:rsidRDefault="005E00E3" w:rsidP="005E00E3">
            <w:pPr>
              <w:jc w:val="both"/>
            </w:pPr>
          </w:p>
        </w:tc>
      </w:tr>
    </w:tbl>
    <w:p w14:paraId="37FF5611" w14:textId="77777777" w:rsidR="005E00E3" w:rsidRPr="00CF73FC" w:rsidRDefault="005E00E3" w:rsidP="00942076">
      <w:pPr>
        <w:jc w:val="both"/>
        <w:rPr>
          <w:bCs/>
          <w:szCs w:val="24"/>
        </w:rPr>
      </w:pPr>
    </w:p>
    <w:p w14:paraId="59959567" w14:textId="77777777" w:rsidR="00D87961" w:rsidRPr="00CF73FC" w:rsidRDefault="00D87961" w:rsidP="00942076">
      <w:pPr>
        <w:jc w:val="both"/>
        <w:rPr>
          <w:szCs w:val="24"/>
        </w:rPr>
      </w:pPr>
    </w:p>
    <w:p w14:paraId="5A917858" w14:textId="77777777" w:rsidR="00D87961" w:rsidRPr="00CF73FC" w:rsidRDefault="00D87961" w:rsidP="00942076">
      <w:pPr>
        <w:jc w:val="both"/>
        <w:rPr>
          <w:szCs w:val="24"/>
        </w:rPr>
      </w:pPr>
    </w:p>
    <w:p w14:paraId="19C29F56" w14:textId="2CFE959A" w:rsidR="00D87961" w:rsidRPr="00CF73FC" w:rsidRDefault="00D87961" w:rsidP="00942076">
      <w:pPr>
        <w:jc w:val="both"/>
        <w:rPr>
          <w:szCs w:val="24"/>
        </w:rPr>
      </w:pPr>
      <w:r w:rsidRPr="00CF73FC">
        <w:rPr>
          <w:szCs w:val="24"/>
        </w:rPr>
        <w:t>Nume prenume-</w:t>
      </w:r>
      <w:r w:rsidR="00901DAE" w:rsidRPr="00CF73FC">
        <w:rPr>
          <w:szCs w:val="24"/>
        </w:rPr>
        <w:t xml:space="preserve">Reprezentant legal </w:t>
      </w:r>
      <w:r w:rsidR="007E1B2D">
        <w:rPr>
          <w:szCs w:val="24"/>
        </w:rPr>
        <w:t>..........................</w:t>
      </w:r>
    </w:p>
    <w:p w14:paraId="778DCC7B" w14:textId="1C232508" w:rsidR="007E1B2D" w:rsidRDefault="00D87961" w:rsidP="00942076">
      <w:pPr>
        <w:jc w:val="both"/>
        <w:rPr>
          <w:szCs w:val="24"/>
        </w:rPr>
      </w:pPr>
      <w:r w:rsidRPr="00CF73FC">
        <w:rPr>
          <w:szCs w:val="24"/>
        </w:rPr>
        <w:t>Data</w:t>
      </w:r>
      <w:r w:rsidR="007E1B2D">
        <w:rPr>
          <w:szCs w:val="24"/>
        </w:rPr>
        <w:t xml:space="preserve"> ..........................</w:t>
      </w:r>
    </w:p>
    <w:p w14:paraId="5A677823" w14:textId="2590ECA0" w:rsidR="00D87961" w:rsidRPr="00CF73FC" w:rsidRDefault="007E1B2D" w:rsidP="00942076">
      <w:pPr>
        <w:jc w:val="both"/>
        <w:rPr>
          <w:szCs w:val="24"/>
        </w:rPr>
      </w:pPr>
      <w:r w:rsidRPr="00CF73FC">
        <w:rPr>
          <w:szCs w:val="24"/>
        </w:rPr>
        <w:t>Semnătura</w:t>
      </w:r>
      <w:r>
        <w:rPr>
          <w:szCs w:val="24"/>
        </w:rPr>
        <w:t xml:space="preserve"> ..........................</w:t>
      </w:r>
    </w:p>
    <w:p w14:paraId="4E78C502" w14:textId="77777777" w:rsidR="00D87961" w:rsidRPr="00CF73FC" w:rsidRDefault="00D87961" w:rsidP="00942076">
      <w:pPr>
        <w:jc w:val="both"/>
        <w:rPr>
          <w:szCs w:val="24"/>
        </w:rPr>
      </w:pPr>
    </w:p>
    <w:p w14:paraId="0A2AC5F5" w14:textId="77777777" w:rsidR="00D87961" w:rsidRPr="00CF73FC" w:rsidRDefault="00D87961" w:rsidP="00942076">
      <w:pPr>
        <w:jc w:val="both"/>
        <w:rPr>
          <w:szCs w:val="24"/>
        </w:rPr>
      </w:pPr>
    </w:p>
    <w:sectPr w:rsidR="00D87961" w:rsidRPr="00CF73F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CEFDB" w14:textId="77777777" w:rsidR="002D525F" w:rsidRDefault="002D525F" w:rsidP="008259BD">
      <w:r>
        <w:separator/>
      </w:r>
    </w:p>
  </w:endnote>
  <w:endnote w:type="continuationSeparator" w:id="0">
    <w:p w14:paraId="6A046D8B" w14:textId="77777777" w:rsidR="002D525F" w:rsidRDefault="002D525F" w:rsidP="008259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1DE6E" w14:textId="77777777" w:rsidR="00A50F2E" w:rsidRDefault="00A50F2E">
    <w:pPr>
      <w:pStyle w:val="Footer"/>
    </w:pPr>
  </w:p>
  <w:p w14:paraId="367F058B" w14:textId="1B45EC08" w:rsidR="00A50F2E" w:rsidRDefault="00A50F2E" w:rsidP="00A50F2E">
    <w:pPr>
      <w:pStyle w:val="Footer"/>
      <w:tabs>
        <w:tab w:val="clear" w:pos="4680"/>
        <w:tab w:val="clear" w:pos="9360"/>
        <w:tab w:val="left" w:pos="217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D5A4C" w14:textId="77777777" w:rsidR="002D525F" w:rsidRDefault="002D525F" w:rsidP="008259BD">
      <w:r>
        <w:separator/>
      </w:r>
    </w:p>
  </w:footnote>
  <w:footnote w:type="continuationSeparator" w:id="0">
    <w:p w14:paraId="5EAC96E1" w14:textId="77777777" w:rsidR="002D525F" w:rsidRDefault="002D525F" w:rsidP="008259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18D00" w14:textId="77777777" w:rsidR="00A50F2E" w:rsidRDefault="00A50F2E">
    <w:pPr>
      <w:pStyle w:val="Header"/>
    </w:pPr>
    <w:r>
      <w:tab/>
      <w:t xml:space="preserve">                                                                        </w:t>
    </w:r>
    <w:r>
      <w:tab/>
    </w:r>
    <w:r>
      <w:tab/>
    </w:r>
  </w:p>
  <w:p w14:paraId="189AF0C0" w14:textId="77777777" w:rsidR="00A50F2E" w:rsidRDefault="00A50F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E6F9F"/>
    <w:multiLevelType w:val="hybridMultilevel"/>
    <w:tmpl w:val="3E3E464C"/>
    <w:lvl w:ilvl="0" w:tplc="EBD6F63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D70F4"/>
    <w:multiLevelType w:val="hybridMultilevel"/>
    <w:tmpl w:val="1A104FFE"/>
    <w:lvl w:ilvl="0" w:tplc="4FE44EA0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BF3EDF"/>
    <w:multiLevelType w:val="hybridMultilevel"/>
    <w:tmpl w:val="0D9EEB14"/>
    <w:lvl w:ilvl="0" w:tplc="EBD6F636">
      <w:start w:val="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E120E5"/>
    <w:multiLevelType w:val="hybridMultilevel"/>
    <w:tmpl w:val="A3A46446"/>
    <w:lvl w:ilvl="0" w:tplc="4FE44EA0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3445986">
    <w:abstractNumId w:val="0"/>
  </w:num>
  <w:num w:numId="2" w16cid:durableId="282226351">
    <w:abstractNumId w:val="2"/>
  </w:num>
  <w:num w:numId="3" w16cid:durableId="1476676337">
    <w:abstractNumId w:val="3"/>
  </w:num>
  <w:num w:numId="4" w16cid:durableId="11523309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I2MzYzMgQyjZV0lIJTi4sz8/NACoxqAWnOFYMsAAAA"/>
  </w:docVars>
  <w:rsids>
    <w:rsidRoot w:val="002648B4"/>
    <w:rsid w:val="0006550A"/>
    <w:rsid w:val="0007101A"/>
    <w:rsid w:val="00075CEE"/>
    <w:rsid w:val="000F5F9F"/>
    <w:rsid w:val="001A1548"/>
    <w:rsid w:val="0022772F"/>
    <w:rsid w:val="0025447F"/>
    <w:rsid w:val="0025575D"/>
    <w:rsid w:val="002648B4"/>
    <w:rsid w:val="002D525F"/>
    <w:rsid w:val="002D7CF6"/>
    <w:rsid w:val="00316FAB"/>
    <w:rsid w:val="003312EC"/>
    <w:rsid w:val="00407A1A"/>
    <w:rsid w:val="004127F5"/>
    <w:rsid w:val="00491E17"/>
    <w:rsid w:val="004B5CDD"/>
    <w:rsid w:val="005E00E3"/>
    <w:rsid w:val="00724345"/>
    <w:rsid w:val="00726CE1"/>
    <w:rsid w:val="007476C9"/>
    <w:rsid w:val="007A040A"/>
    <w:rsid w:val="007E1B2D"/>
    <w:rsid w:val="007F1623"/>
    <w:rsid w:val="008259BD"/>
    <w:rsid w:val="00834DEB"/>
    <w:rsid w:val="008B556A"/>
    <w:rsid w:val="008D12DF"/>
    <w:rsid w:val="008D4F57"/>
    <w:rsid w:val="008D740A"/>
    <w:rsid w:val="008F15A1"/>
    <w:rsid w:val="00901DAE"/>
    <w:rsid w:val="00932CD7"/>
    <w:rsid w:val="009369BC"/>
    <w:rsid w:val="00942076"/>
    <w:rsid w:val="00966395"/>
    <w:rsid w:val="009B1EB4"/>
    <w:rsid w:val="00A06661"/>
    <w:rsid w:val="00A50F2E"/>
    <w:rsid w:val="00A67855"/>
    <w:rsid w:val="00A828A4"/>
    <w:rsid w:val="00A910E4"/>
    <w:rsid w:val="00B53482"/>
    <w:rsid w:val="00B725CE"/>
    <w:rsid w:val="00BF396B"/>
    <w:rsid w:val="00CF73FC"/>
    <w:rsid w:val="00D87961"/>
    <w:rsid w:val="00D94DBB"/>
    <w:rsid w:val="00E27868"/>
    <w:rsid w:val="00E3551E"/>
    <w:rsid w:val="00E42445"/>
    <w:rsid w:val="00F90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DDA337"/>
  <w15:docId w15:val="{8F9D387E-F340-40BA-8BA4-CAD4AD053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07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Testo nota a piè di pagina_Rientro,stile 1,Footnote1,Footnote2,Footnote3,Footnote4,Footnote5,Footnote6,Footnote7,Footnote8,Footnote9,Footnote10,Footnote11,Footnote21,Footnote31,Footnote41,Footnote51,Footnote61,ft,Footnote text,fn,st"/>
    <w:basedOn w:val="Normal"/>
    <w:link w:val="FootnoteTextChar"/>
    <w:uiPriority w:val="99"/>
    <w:semiHidden/>
    <w:rsid w:val="008259BD"/>
    <w:rPr>
      <w:sz w:val="20"/>
      <w:lang w:val="nl-BE" w:eastAsia="nl-BE"/>
    </w:rPr>
  </w:style>
  <w:style w:type="character" w:customStyle="1" w:styleId="FootnoteTextChar">
    <w:name w:val="Footnote Text Char"/>
    <w:aliases w:val="Testo nota a piè di pagina_Rientro Char,stile 1 Char,Footnote1 Char,Footnote2 Char,Footnote3 Char,Footnote4 Char,Footnote5 Char,Footnote6 Char,Footnote7 Char,Footnote8 Char,Footnote9 Char,Footnote10 Char,Footnote11 Char,ft Char"/>
    <w:basedOn w:val="DefaultParagraphFont"/>
    <w:link w:val="FootnoteText"/>
    <w:uiPriority w:val="99"/>
    <w:semiHidden/>
    <w:rsid w:val="008259BD"/>
    <w:rPr>
      <w:rFonts w:ascii="Times New Roman" w:eastAsia="Times New Roman" w:hAnsi="Times New Roman" w:cs="Times New Roman"/>
      <w:sz w:val="20"/>
      <w:szCs w:val="20"/>
      <w:lang w:val="nl-BE" w:eastAsia="nl-BE"/>
    </w:rPr>
  </w:style>
  <w:style w:type="character" w:styleId="FootnoteReference">
    <w:name w:val="footnote reference"/>
    <w:aliases w:val="Footnote symbol,Footnote,Voetnootverwijzing,Times 10 Point,Exposant 3 Point,Footnote reference number,Ref,de nota al pie,note TESI,SUPERS,EN Footnote Reference,Footnote sign,Footnote Reference Number, BVI fnr,BVI fnr"/>
    <w:semiHidden/>
    <w:rsid w:val="008259BD"/>
    <w:rPr>
      <w:vertAlign w:val="superscript"/>
    </w:rPr>
  </w:style>
  <w:style w:type="paragraph" w:styleId="ListParagraph">
    <w:name w:val="List Paragraph"/>
    <w:basedOn w:val="Normal"/>
    <w:uiPriority w:val="34"/>
    <w:qFormat/>
    <w:rsid w:val="0007101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50F2E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F2E"/>
    <w:rPr>
      <w:rFonts w:ascii="Times New Roman" w:eastAsia="Times New Roman" w:hAnsi="Times New Roman" w:cs="Times New Roman"/>
      <w:sz w:val="20"/>
      <w:szCs w:val="20"/>
      <w:lang w:val="ro-RO"/>
    </w:rPr>
  </w:style>
  <w:style w:type="character" w:styleId="EndnoteReference">
    <w:name w:val="endnote reference"/>
    <w:basedOn w:val="DefaultParagraphFont"/>
    <w:uiPriority w:val="99"/>
    <w:semiHidden/>
    <w:unhideWhenUsed/>
    <w:rsid w:val="00A50F2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50F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0F2E"/>
    <w:rPr>
      <w:rFonts w:ascii="Times New Roman" w:eastAsia="Times New Roman" w:hAnsi="Times New Roman" w:cs="Times New Roman"/>
      <w:sz w:val="24"/>
      <w:szCs w:val="20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A50F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F2E"/>
    <w:rPr>
      <w:rFonts w:ascii="Times New Roman" w:eastAsia="Times New Roman" w:hAnsi="Times New Roman" w:cs="Times New Roman"/>
      <w:sz w:val="24"/>
      <w:szCs w:val="20"/>
      <w:lang w:val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4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445"/>
    <w:rPr>
      <w:rFonts w:ascii="Tahoma" w:eastAsia="Times New Roman" w:hAnsi="Tahoma" w:cs="Tahoma"/>
      <w:sz w:val="16"/>
      <w:szCs w:val="16"/>
      <w:lang w:val="ro-RO"/>
    </w:rPr>
  </w:style>
  <w:style w:type="table" w:styleId="TableGridLight">
    <w:name w:val="Grid Table Light"/>
    <w:basedOn w:val="TableNormal"/>
    <w:uiPriority w:val="40"/>
    <w:rsid w:val="00075CE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34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6778BB-36AF-4EFD-B667-DD0CF73D7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dc:description/>
  <cp:lastModifiedBy>Manuela Radulescu</cp:lastModifiedBy>
  <cp:revision>12</cp:revision>
  <cp:lastPrinted>2018-05-25T09:57:00Z</cp:lastPrinted>
  <dcterms:created xsi:type="dcterms:W3CDTF">2022-09-30T13:17:00Z</dcterms:created>
  <dcterms:modified xsi:type="dcterms:W3CDTF">2022-10-05T14:07:00Z</dcterms:modified>
</cp:coreProperties>
</file>